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03E37" w14:textId="77777777" w:rsidR="00984043" w:rsidRDefault="00984043" w:rsidP="007950D7">
      <w:pPr>
        <w:spacing w:after="80"/>
        <w:jc w:val="center"/>
        <w:rPr>
          <w:b/>
          <w:sz w:val="36"/>
        </w:rPr>
      </w:pPr>
    </w:p>
    <w:p w14:paraId="5D425F14" w14:textId="46EA976E" w:rsidR="006B57FE" w:rsidRPr="00E35FAF" w:rsidRDefault="00A13344" w:rsidP="007950D7">
      <w:pPr>
        <w:spacing w:after="80"/>
        <w:jc w:val="center"/>
        <w:rPr>
          <w:b/>
          <w:sz w:val="36"/>
        </w:rPr>
      </w:pPr>
      <w:proofErr w:type="spellStart"/>
      <w:r>
        <w:rPr>
          <w:b/>
          <w:sz w:val="36"/>
        </w:rPr>
        <w:t>IoTSF</w:t>
      </w:r>
      <w:proofErr w:type="spellEnd"/>
      <w:r>
        <w:rPr>
          <w:b/>
          <w:sz w:val="36"/>
        </w:rPr>
        <w:t xml:space="preserve"> </w:t>
      </w:r>
      <w:r w:rsidR="00410894">
        <w:rPr>
          <w:b/>
          <w:sz w:val="36"/>
        </w:rPr>
        <w:t>Conference 202</w:t>
      </w:r>
      <w:r w:rsidR="004B6A2C">
        <w:rPr>
          <w:b/>
          <w:sz w:val="36"/>
        </w:rPr>
        <w:t>3</w:t>
      </w:r>
      <w:r w:rsidR="00430F74">
        <w:rPr>
          <w:b/>
          <w:sz w:val="36"/>
        </w:rPr>
        <w:t xml:space="preserve">: </w:t>
      </w:r>
      <w:r w:rsidR="003717AA" w:rsidRPr="003717AA">
        <w:rPr>
          <w:b/>
          <w:sz w:val="36"/>
        </w:rPr>
        <w:t>Submission Form</w:t>
      </w:r>
    </w:p>
    <w:p w14:paraId="56467967" w14:textId="419E22C2" w:rsidR="003717AA" w:rsidRPr="00FA2FFB" w:rsidRDefault="005D5781" w:rsidP="007950D7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FA2FFB">
        <w:rPr>
          <w:b/>
          <w:bCs/>
          <w:sz w:val="28"/>
          <w:szCs w:val="28"/>
        </w:rPr>
        <w:t>CONFERENCE DATE</w:t>
      </w:r>
      <w:r w:rsidR="00FA2FFB" w:rsidRPr="00FA2FFB">
        <w:rPr>
          <w:b/>
          <w:bCs/>
          <w:sz w:val="28"/>
          <w:szCs w:val="28"/>
        </w:rPr>
        <w:t>:</w:t>
      </w:r>
      <w:r w:rsidRPr="00FA2FFB">
        <w:rPr>
          <w:b/>
          <w:bCs/>
          <w:sz w:val="28"/>
          <w:szCs w:val="28"/>
        </w:rPr>
        <w:t xml:space="preserve"> </w:t>
      </w:r>
      <w:r w:rsidR="00FA2FFB" w:rsidRPr="00FA2FFB">
        <w:rPr>
          <w:b/>
          <w:bCs/>
          <w:sz w:val="28"/>
          <w:szCs w:val="28"/>
        </w:rPr>
        <w:t xml:space="preserve">Tuesday </w:t>
      </w:r>
      <w:r w:rsidRPr="00FA2FFB">
        <w:rPr>
          <w:b/>
          <w:bCs/>
          <w:sz w:val="28"/>
          <w:szCs w:val="28"/>
        </w:rPr>
        <w:t>7</w:t>
      </w:r>
      <w:r w:rsidR="0052029B" w:rsidRPr="00FA2FFB">
        <w:rPr>
          <w:b/>
          <w:bCs/>
          <w:sz w:val="28"/>
          <w:szCs w:val="28"/>
          <w:vertAlign w:val="superscript"/>
        </w:rPr>
        <w:t>th</w:t>
      </w:r>
      <w:r w:rsidR="0052029B" w:rsidRPr="00FA2FFB">
        <w:rPr>
          <w:b/>
          <w:bCs/>
          <w:sz w:val="28"/>
          <w:szCs w:val="28"/>
        </w:rPr>
        <w:t xml:space="preserve"> </w:t>
      </w:r>
      <w:r w:rsidRPr="00FA2FFB">
        <w:rPr>
          <w:b/>
          <w:bCs/>
          <w:sz w:val="28"/>
          <w:szCs w:val="28"/>
        </w:rPr>
        <w:t>Novem</w:t>
      </w:r>
      <w:r w:rsidR="0052029B" w:rsidRPr="00FA2FFB">
        <w:rPr>
          <w:b/>
          <w:bCs/>
          <w:sz w:val="28"/>
          <w:szCs w:val="28"/>
        </w:rPr>
        <w:t>ber 202</w:t>
      </w:r>
      <w:r w:rsidRPr="00FA2FFB">
        <w:rPr>
          <w:b/>
          <w:bCs/>
          <w:sz w:val="28"/>
          <w:szCs w:val="28"/>
        </w:rPr>
        <w:t>3</w:t>
      </w:r>
    </w:p>
    <w:p w14:paraId="31C38853" w14:textId="77777777" w:rsidR="00E27D35" w:rsidRDefault="00E27D35" w:rsidP="006B57FE">
      <w:pPr>
        <w:spacing w:after="0" w:line="240" w:lineRule="auto"/>
        <w:jc w:val="both"/>
        <w:rPr>
          <w:b/>
          <w:sz w:val="24"/>
        </w:rPr>
      </w:pPr>
    </w:p>
    <w:p w14:paraId="355D5C45" w14:textId="60F72DA9" w:rsidR="00333977" w:rsidRPr="00A7043C" w:rsidRDefault="00333977" w:rsidP="00333977">
      <w:pPr>
        <w:spacing w:after="0" w:line="360" w:lineRule="auto"/>
        <w:jc w:val="both"/>
        <w:rPr>
          <w:b/>
          <w:sz w:val="28"/>
          <w:szCs w:val="28"/>
        </w:rPr>
      </w:pPr>
      <w:r w:rsidRPr="00A7043C">
        <w:rPr>
          <w:b/>
          <w:sz w:val="28"/>
          <w:szCs w:val="28"/>
        </w:rPr>
        <w:t xml:space="preserve">Final Submissions Deadline: </w:t>
      </w:r>
      <w:r w:rsidR="009906EE">
        <w:rPr>
          <w:b/>
          <w:sz w:val="28"/>
          <w:szCs w:val="28"/>
        </w:rPr>
        <w:t>Fri</w:t>
      </w:r>
      <w:r w:rsidRPr="00A7043C">
        <w:rPr>
          <w:b/>
          <w:sz w:val="28"/>
          <w:szCs w:val="28"/>
        </w:rPr>
        <w:t xml:space="preserve">day </w:t>
      </w:r>
      <w:r w:rsidR="009906EE">
        <w:rPr>
          <w:b/>
          <w:sz w:val="28"/>
          <w:szCs w:val="28"/>
        </w:rPr>
        <w:t>14</w:t>
      </w:r>
      <w:r w:rsidRPr="002F690B"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 Ju</w:t>
      </w:r>
      <w:r w:rsidR="009906EE">
        <w:rPr>
          <w:b/>
          <w:sz w:val="28"/>
          <w:szCs w:val="28"/>
        </w:rPr>
        <w:t>ly</w:t>
      </w:r>
    </w:p>
    <w:p w14:paraId="59A987C6" w14:textId="467CACB1" w:rsidR="00333977" w:rsidRDefault="00333977" w:rsidP="00C124D9">
      <w:pPr>
        <w:spacing w:after="0" w:line="240" w:lineRule="auto"/>
        <w:jc w:val="both"/>
        <w:rPr>
          <w:sz w:val="28"/>
          <w:szCs w:val="24"/>
        </w:rPr>
      </w:pPr>
      <w:r w:rsidRPr="00333977">
        <w:rPr>
          <w:sz w:val="28"/>
          <w:szCs w:val="24"/>
        </w:rPr>
        <w:t>Submissions can be made any time up to the final deadline</w:t>
      </w:r>
      <w:r w:rsidR="005C420A">
        <w:rPr>
          <w:sz w:val="28"/>
          <w:szCs w:val="24"/>
        </w:rPr>
        <w:t xml:space="preserve"> however we recommend you apply as soon as </w:t>
      </w:r>
      <w:r w:rsidR="006975B7">
        <w:rPr>
          <w:sz w:val="28"/>
          <w:szCs w:val="24"/>
        </w:rPr>
        <w:t>you are ready.</w:t>
      </w:r>
      <w:r w:rsidR="005C420A">
        <w:rPr>
          <w:sz w:val="28"/>
          <w:szCs w:val="24"/>
        </w:rPr>
        <w:t xml:space="preserve"> </w:t>
      </w:r>
    </w:p>
    <w:p w14:paraId="57FEEBB3" w14:textId="06AE3102" w:rsidR="00C124D9" w:rsidRPr="00333977" w:rsidRDefault="00C124D9" w:rsidP="00C124D9">
      <w:pPr>
        <w:spacing w:after="0" w:line="240" w:lineRule="auto"/>
        <w:jc w:val="both"/>
        <w:rPr>
          <w:sz w:val="28"/>
          <w:szCs w:val="24"/>
        </w:rPr>
      </w:pPr>
    </w:p>
    <w:p w14:paraId="57CAA66C" w14:textId="4CB20272" w:rsidR="00333977" w:rsidRPr="00A7043C" w:rsidRDefault="00333977" w:rsidP="00333977">
      <w:pPr>
        <w:spacing w:after="0" w:line="360" w:lineRule="auto"/>
        <w:jc w:val="both"/>
        <w:rPr>
          <w:b/>
          <w:sz w:val="28"/>
          <w:szCs w:val="28"/>
        </w:rPr>
      </w:pPr>
      <w:r w:rsidRPr="00A7043C">
        <w:rPr>
          <w:b/>
          <w:sz w:val="28"/>
          <w:szCs w:val="28"/>
        </w:rPr>
        <w:t xml:space="preserve">Final Notifications: </w:t>
      </w:r>
      <w:r>
        <w:rPr>
          <w:b/>
          <w:sz w:val="28"/>
          <w:szCs w:val="28"/>
        </w:rPr>
        <w:t>Friday</w:t>
      </w:r>
      <w:r w:rsidRPr="00A7043C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1</w:t>
      </w:r>
      <w:r w:rsidR="006975B7">
        <w:rPr>
          <w:b/>
          <w:sz w:val="28"/>
          <w:szCs w:val="28"/>
        </w:rPr>
        <w:t>8</w:t>
      </w:r>
      <w:r w:rsidRPr="00A7043C">
        <w:rPr>
          <w:b/>
          <w:sz w:val="28"/>
          <w:szCs w:val="28"/>
          <w:vertAlign w:val="superscript"/>
        </w:rPr>
        <w:t>th</w:t>
      </w:r>
      <w:r w:rsidRPr="00A7043C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August</w:t>
      </w:r>
    </w:p>
    <w:p w14:paraId="1E407347" w14:textId="752E3F87" w:rsidR="00E27D35" w:rsidRPr="007950D7" w:rsidRDefault="00E27D35" w:rsidP="006B57FE">
      <w:pPr>
        <w:spacing w:after="0" w:line="240" w:lineRule="auto"/>
        <w:jc w:val="both"/>
        <w:rPr>
          <w:sz w:val="28"/>
        </w:rPr>
      </w:pPr>
      <w:r w:rsidRPr="007950D7">
        <w:rPr>
          <w:sz w:val="28"/>
        </w:rPr>
        <w:t>We will endeavour to notify applicants as soon as reasonably possible and no later than the final notification date</w:t>
      </w:r>
      <w:r w:rsidR="008B01A3">
        <w:rPr>
          <w:sz w:val="28"/>
        </w:rPr>
        <w:t>.</w:t>
      </w:r>
    </w:p>
    <w:p w14:paraId="29932D8E" w14:textId="77777777" w:rsidR="003717AA" w:rsidRPr="007950D7" w:rsidRDefault="003717AA" w:rsidP="006B57FE">
      <w:pPr>
        <w:spacing w:after="0" w:line="240" w:lineRule="auto"/>
        <w:jc w:val="both"/>
        <w:rPr>
          <w:sz w:val="28"/>
        </w:rPr>
      </w:pPr>
    </w:p>
    <w:p w14:paraId="0E47745C" w14:textId="3EBB8BB1" w:rsidR="003717AA" w:rsidRPr="007950D7" w:rsidRDefault="003717AA" w:rsidP="003717AA">
      <w:pPr>
        <w:spacing w:after="0" w:line="240" w:lineRule="auto"/>
        <w:jc w:val="both"/>
        <w:rPr>
          <w:sz w:val="28"/>
        </w:rPr>
      </w:pPr>
      <w:r w:rsidRPr="007950D7">
        <w:rPr>
          <w:sz w:val="28"/>
        </w:rPr>
        <w:t>Please complete th</w:t>
      </w:r>
      <w:r w:rsidR="009E4746">
        <w:rPr>
          <w:sz w:val="28"/>
        </w:rPr>
        <w:t>is</w:t>
      </w:r>
      <w:r w:rsidRPr="007950D7">
        <w:rPr>
          <w:sz w:val="28"/>
        </w:rPr>
        <w:t xml:space="preserve"> form with as many details as possible and submit it via email</w:t>
      </w:r>
      <w:r w:rsidR="009E4746">
        <w:rPr>
          <w:sz w:val="28"/>
        </w:rPr>
        <w:t xml:space="preserve"> with your bio image and video to</w:t>
      </w:r>
      <w:r w:rsidR="0062318F">
        <w:rPr>
          <w:sz w:val="28"/>
        </w:rPr>
        <w:t xml:space="preserve">: </w:t>
      </w:r>
      <w:r w:rsidR="00FF03DB" w:rsidRPr="00FF03DB">
        <w:rPr>
          <w:color w:val="4F81BD" w:themeColor="accent1"/>
          <w:sz w:val="28"/>
        </w:rPr>
        <w:t>contact@iotsecurityfoundation.org</w:t>
      </w:r>
    </w:p>
    <w:p w14:paraId="6647A3BE" w14:textId="6CB6F40E" w:rsidR="003717AA" w:rsidRPr="003717AA" w:rsidRDefault="003717AA" w:rsidP="003717AA">
      <w:pPr>
        <w:spacing w:after="0" w:line="240" w:lineRule="auto"/>
        <w:jc w:val="both"/>
        <w:rPr>
          <w:sz w:val="24"/>
        </w:rPr>
      </w:pPr>
    </w:p>
    <w:p w14:paraId="6561A44F" w14:textId="4BF1408F" w:rsidR="003717AA" w:rsidRPr="00FF03DB" w:rsidRDefault="003717AA" w:rsidP="003717AA">
      <w:pPr>
        <w:spacing w:after="0" w:line="240" w:lineRule="auto"/>
        <w:jc w:val="both"/>
        <w:rPr>
          <w:color w:val="4F81BD" w:themeColor="accent1"/>
          <w:sz w:val="28"/>
        </w:rPr>
      </w:pPr>
      <w:r w:rsidRPr="007950D7">
        <w:rPr>
          <w:sz w:val="28"/>
        </w:rPr>
        <w:t xml:space="preserve">For guidance on how to complete the form, please refer to </w:t>
      </w:r>
      <w:r w:rsidR="00E735B6">
        <w:rPr>
          <w:sz w:val="28"/>
        </w:rPr>
        <w:t xml:space="preserve">the conference website at </w:t>
      </w:r>
      <w:proofErr w:type="gramStart"/>
      <w:r w:rsidR="00FF03DB" w:rsidRPr="00FF03DB">
        <w:rPr>
          <w:bCs/>
          <w:color w:val="4F81BD" w:themeColor="accent1"/>
          <w:sz w:val="28"/>
        </w:rPr>
        <w:t>https://www.iotsfconference.com</w:t>
      </w:r>
      <w:proofErr w:type="gramEnd"/>
    </w:p>
    <w:p w14:paraId="6DE9674D" w14:textId="77777777" w:rsidR="003717AA" w:rsidRPr="00E27D35" w:rsidRDefault="003717AA" w:rsidP="006B57FE">
      <w:pPr>
        <w:spacing w:after="0" w:line="240" w:lineRule="auto"/>
        <w:jc w:val="both"/>
        <w:rPr>
          <w:sz w:val="24"/>
        </w:rPr>
      </w:pPr>
    </w:p>
    <w:p w14:paraId="2E2CF7CD" w14:textId="77777777" w:rsidR="00E27D35" w:rsidRPr="003717AA" w:rsidRDefault="0048478B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Presenter </w:t>
      </w:r>
      <w:r w:rsidR="003717AA" w:rsidRPr="003717AA">
        <w:rPr>
          <w:rFonts w:cstheme="minorHAnsi"/>
          <w:b/>
          <w:sz w:val="28"/>
          <w:szCs w:val="28"/>
        </w:rPr>
        <w:t>Name</w:t>
      </w:r>
      <w:r>
        <w:rPr>
          <w:rFonts w:cstheme="minorHAnsi"/>
          <w:b/>
          <w:sz w:val="28"/>
          <w:szCs w:val="28"/>
        </w:rPr>
        <w:t>(s)</w:t>
      </w:r>
      <w:r w:rsidR="003717AA" w:rsidRPr="003717AA">
        <w:rPr>
          <w:rFonts w:cstheme="minorHAnsi"/>
          <w:b/>
          <w:sz w:val="28"/>
          <w:szCs w:val="28"/>
        </w:rPr>
        <w:t>:</w:t>
      </w:r>
    </w:p>
    <w:p w14:paraId="0E2B2CA5" w14:textId="77777777" w:rsidR="003717AA" w:rsidRPr="003717AA" w:rsidRDefault="003717AA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  <w:r w:rsidRPr="003717AA">
        <w:rPr>
          <w:rFonts w:cstheme="minorHAnsi"/>
          <w:b/>
          <w:sz w:val="28"/>
          <w:szCs w:val="28"/>
        </w:rPr>
        <w:t>Organisation:</w:t>
      </w:r>
    </w:p>
    <w:p w14:paraId="295C801F" w14:textId="77777777" w:rsidR="003717AA" w:rsidRPr="003717AA" w:rsidRDefault="003717AA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  <w:r w:rsidRPr="003717AA">
        <w:rPr>
          <w:rFonts w:cstheme="minorHAnsi"/>
          <w:b/>
          <w:sz w:val="28"/>
          <w:szCs w:val="28"/>
        </w:rPr>
        <w:t>Job Title:</w:t>
      </w:r>
    </w:p>
    <w:p w14:paraId="5CABF85B" w14:textId="77777777" w:rsidR="003717AA" w:rsidRPr="003717AA" w:rsidRDefault="003717AA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  <w:r w:rsidRPr="003717AA">
        <w:rPr>
          <w:rFonts w:cstheme="minorHAnsi"/>
          <w:b/>
          <w:sz w:val="28"/>
          <w:szCs w:val="28"/>
        </w:rPr>
        <w:t>Email:</w:t>
      </w:r>
    </w:p>
    <w:p w14:paraId="4C63A5C2" w14:textId="77777777" w:rsidR="003717AA" w:rsidRDefault="003717AA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  <w:r w:rsidRPr="003717AA">
        <w:rPr>
          <w:rFonts w:cstheme="minorHAnsi"/>
          <w:b/>
          <w:sz w:val="28"/>
          <w:szCs w:val="28"/>
        </w:rPr>
        <w:t>Phone:</w:t>
      </w:r>
    </w:p>
    <w:p w14:paraId="566F54DC" w14:textId="749370DE" w:rsidR="003717AA" w:rsidRDefault="003717AA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</w:p>
    <w:p w14:paraId="575DE4D1" w14:textId="3D08AFFA" w:rsidR="0097070A" w:rsidRDefault="009E4746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Are you submitting a short video summary of your talk?</w:t>
      </w:r>
      <w:r w:rsidRPr="009E4746">
        <w:rPr>
          <w:rFonts w:cstheme="minorHAnsi"/>
          <w:b/>
          <w:sz w:val="28"/>
          <w:szCs w:val="28"/>
        </w:rPr>
        <w:t xml:space="preserve"> </w:t>
      </w:r>
      <w:r>
        <w:rPr>
          <w:rFonts w:cstheme="minorHAnsi"/>
          <w:b/>
          <w:sz w:val="28"/>
          <w:szCs w:val="28"/>
        </w:rPr>
        <w:t>Yes/No</w:t>
      </w:r>
    </w:p>
    <w:p w14:paraId="1153DFFE" w14:textId="4EE91910" w:rsidR="009E4746" w:rsidRPr="009E4746" w:rsidRDefault="009E4746" w:rsidP="006B57FE">
      <w:pPr>
        <w:spacing w:after="0" w:line="240" w:lineRule="auto"/>
        <w:jc w:val="both"/>
        <w:rPr>
          <w:rFonts w:cstheme="minorHAnsi"/>
          <w:bCs/>
          <w:i/>
          <w:iCs/>
          <w:sz w:val="28"/>
          <w:szCs w:val="28"/>
        </w:rPr>
      </w:pPr>
      <w:r>
        <w:rPr>
          <w:rFonts w:cstheme="minorHAnsi"/>
          <w:bCs/>
          <w:i/>
          <w:iCs/>
          <w:sz w:val="28"/>
          <w:szCs w:val="28"/>
        </w:rPr>
        <w:tab/>
        <w:t>This is optional and recommended</w:t>
      </w:r>
    </w:p>
    <w:p w14:paraId="3E472472" w14:textId="77777777" w:rsidR="00177C0D" w:rsidRDefault="00177C0D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</w:p>
    <w:p w14:paraId="2807E4A5" w14:textId="55300452" w:rsidR="00177C0D" w:rsidRDefault="00687A3D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Talk Audience</w:t>
      </w:r>
      <w:r w:rsidR="00964189">
        <w:rPr>
          <w:rFonts w:cstheme="minorHAnsi"/>
          <w:b/>
          <w:sz w:val="28"/>
          <w:szCs w:val="28"/>
        </w:rPr>
        <w:t xml:space="preserve">: Is your talk tailored to </w:t>
      </w:r>
      <w:r w:rsidR="00177C0D">
        <w:rPr>
          <w:rFonts w:cstheme="minorHAnsi"/>
          <w:b/>
          <w:sz w:val="28"/>
          <w:szCs w:val="28"/>
        </w:rPr>
        <w:t>Executives/Managers</w:t>
      </w:r>
      <w:r w:rsidR="00964189">
        <w:rPr>
          <w:rFonts w:cstheme="minorHAnsi"/>
          <w:b/>
          <w:sz w:val="28"/>
          <w:szCs w:val="28"/>
        </w:rPr>
        <w:t xml:space="preserve"> or </w:t>
      </w:r>
      <w:r w:rsidR="00177C0D">
        <w:rPr>
          <w:rFonts w:cstheme="minorHAnsi"/>
          <w:b/>
          <w:sz w:val="28"/>
          <w:szCs w:val="28"/>
        </w:rPr>
        <w:t>Technical Staff</w:t>
      </w:r>
      <w:r w:rsidR="00964189">
        <w:rPr>
          <w:rFonts w:cstheme="minorHAnsi"/>
          <w:b/>
          <w:sz w:val="28"/>
          <w:szCs w:val="28"/>
        </w:rPr>
        <w:t>?</w:t>
      </w:r>
    </w:p>
    <w:p w14:paraId="19ACDDA0" w14:textId="77777777" w:rsidR="00177C0D" w:rsidRDefault="00177C0D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</w:p>
    <w:p w14:paraId="4515706C" w14:textId="77777777" w:rsidR="009E4746" w:rsidRPr="003717AA" w:rsidRDefault="009E4746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</w:p>
    <w:p w14:paraId="081751B8" w14:textId="77777777" w:rsidR="003717AA" w:rsidRPr="003717AA" w:rsidRDefault="003717AA" w:rsidP="003717AA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b/>
          <w:sz w:val="28"/>
        </w:rPr>
      </w:pPr>
      <w:r w:rsidRPr="003717AA">
        <w:rPr>
          <w:rFonts w:cstheme="minorHAnsi"/>
          <w:b/>
          <w:sz w:val="28"/>
        </w:rPr>
        <w:t>Presentation Title</w:t>
      </w:r>
    </w:p>
    <w:p w14:paraId="01A6B280" w14:textId="77777777" w:rsidR="003717AA" w:rsidRPr="003717AA" w:rsidRDefault="003717AA" w:rsidP="003717AA">
      <w:pPr>
        <w:spacing w:after="0" w:line="240" w:lineRule="auto"/>
        <w:jc w:val="both"/>
        <w:rPr>
          <w:rFonts w:cstheme="minorHAnsi"/>
          <w:b/>
          <w:sz w:val="24"/>
        </w:rPr>
      </w:pPr>
    </w:p>
    <w:p w14:paraId="731A83E1" w14:textId="77777777" w:rsidR="003717AA" w:rsidRPr="003717AA" w:rsidRDefault="003717AA" w:rsidP="003717AA">
      <w:pPr>
        <w:spacing w:after="0" w:line="240" w:lineRule="auto"/>
        <w:jc w:val="both"/>
        <w:rPr>
          <w:rFonts w:cstheme="minorHAnsi"/>
          <w:b/>
          <w:sz w:val="24"/>
        </w:rPr>
      </w:pPr>
    </w:p>
    <w:p w14:paraId="5B425576" w14:textId="2378A58B" w:rsidR="003717AA" w:rsidRPr="00801B69" w:rsidRDefault="003717AA" w:rsidP="003717AA">
      <w:pPr>
        <w:spacing w:after="0" w:line="240" w:lineRule="auto"/>
        <w:jc w:val="both"/>
        <w:rPr>
          <w:rFonts w:cstheme="minorHAnsi"/>
          <w:b/>
          <w:color w:val="FF0000"/>
          <w:sz w:val="24"/>
        </w:rPr>
      </w:pPr>
    </w:p>
    <w:p w14:paraId="1AD56583" w14:textId="135EB1D5" w:rsidR="003717AA" w:rsidRPr="003717AA" w:rsidRDefault="003717AA" w:rsidP="003717AA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b/>
          <w:sz w:val="28"/>
        </w:rPr>
      </w:pPr>
      <w:r w:rsidRPr="003717AA">
        <w:rPr>
          <w:rFonts w:cstheme="minorHAnsi"/>
          <w:b/>
          <w:sz w:val="28"/>
        </w:rPr>
        <w:t>Presentation Theme</w:t>
      </w:r>
      <w:r w:rsidR="0097070A">
        <w:rPr>
          <w:rFonts w:cstheme="minorHAnsi"/>
          <w:b/>
          <w:sz w:val="28"/>
        </w:rPr>
        <w:t xml:space="preserve"> </w:t>
      </w:r>
      <w:r w:rsidR="0097070A" w:rsidRPr="007950D7">
        <w:rPr>
          <w:rFonts w:cstheme="minorHAnsi"/>
          <w:b/>
          <w:sz w:val="28"/>
        </w:rPr>
        <w:t>(</w:t>
      </w:r>
      <w:r w:rsidR="0097070A">
        <w:rPr>
          <w:rFonts w:cstheme="minorHAnsi"/>
          <w:b/>
          <w:sz w:val="28"/>
        </w:rPr>
        <w:t>up to</w:t>
      </w:r>
      <w:r w:rsidR="0097070A" w:rsidRPr="007950D7">
        <w:rPr>
          <w:rFonts w:cstheme="minorHAnsi"/>
          <w:b/>
          <w:sz w:val="28"/>
        </w:rPr>
        <w:t xml:space="preserve"> </w:t>
      </w:r>
      <w:r w:rsidR="000C5334">
        <w:rPr>
          <w:rFonts w:cstheme="minorHAnsi"/>
          <w:b/>
          <w:sz w:val="28"/>
        </w:rPr>
        <w:t>6</w:t>
      </w:r>
      <w:r w:rsidR="0097070A">
        <w:rPr>
          <w:rFonts w:cstheme="minorHAnsi"/>
          <w:b/>
          <w:sz w:val="28"/>
        </w:rPr>
        <w:t>00 words</w:t>
      </w:r>
      <w:r w:rsidR="0097070A" w:rsidRPr="007950D7">
        <w:rPr>
          <w:rFonts w:cstheme="minorHAnsi"/>
          <w:b/>
          <w:sz w:val="28"/>
        </w:rPr>
        <w:t>)</w:t>
      </w:r>
    </w:p>
    <w:p w14:paraId="7C0851CD" w14:textId="77777777" w:rsidR="003717AA" w:rsidRP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8"/>
        </w:rPr>
      </w:pPr>
    </w:p>
    <w:p w14:paraId="6B0F4237" w14:textId="5F736728" w:rsidR="003717AA" w:rsidRPr="003717AA" w:rsidRDefault="003717AA">
      <w:pPr>
        <w:rPr>
          <w:rFonts w:cstheme="minorHAnsi"/>
          <w:b/>
          <w:sz w:val="24"/>
        </w:rPr>
      </w:pPr>
    </w:p>
    <w:p w14:paraId="436C2A52" w14:textId="77777777" w:rsidR="003717AA" w:rsidRPr="003717AA" w:rsidRDefault="003717AA" w:rsidP="003717AA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b/>
          <w:sz w:val="28"/>
        </w:rPr>
      </w:pPr>
      <w:r w:rsidRPr="003717AA">
        <w:rPr>
          <w:rFonts w:cstheme="minorHAnsi"/>
          <w:b/>
          <w:sz w:val="28"/>
        </w:rPr>
        <w:t>Key Takeaways</w:t>
      </w:r>
    </w:p>
    <w:p w14:paraId="27A06CD3" w14:textId="77777777" w:rsidR="003717AA" w:rsidRPr="003717AA" w:rsidRDefault="003717AA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</w:p>
    <w:p w14:paraId="507B96BF" w14:textId="77777777" w:rsid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3052EACA" w14:textId="77777777" w:rsid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78061335" w14:textId="77777777" w:rsid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1C1BD191" w14:textId="77777777" w:rsidR="0048478B" w:rsidRPr="003717AA" w:rsidRDefault="0048478B" w:rsidP="006B57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72435E25" w14:textId="77777777" w:rsidR="003717AA" w:rsidRP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1D7FB3AB" w14:textId="77777777" w:rsidR="003717AA" w:rsidRP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471C7545" w14:textId="77777777" w:rsidR="003717AA" w:rsidRPr="003717AA" w:rsidRDefault="003717AA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</w:p>
    <w:p w14:paraId="29CBC337" w14:textId="3DC46C2F" w:rsidR="003717AA" w:rsidRPr="003717AA" w:rsidRDefault="003717AA" w:rsidP="007950D7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b/>
          <w:sz w:val="28"/>
        </w:rPr>
      </w:pPr>
      <w:r w:rsidRPr="003717AA">
        <w:rPr>
          <w:rFonts w:cstheme="minorHAnsi"/>
          <w:b/>
          <w:sz w:val="28"/>
        </w:rPr>
        <w:t>Presentation Abstract</w:t>
      </w:r>
      <w:r w:rsidR="007950D7">
        <w:rPr>
          <w:rFonts w:cstheme="minorHAnsi"/>
          <w:b/>
          <w:sz w:val="28"/>
        </w:rPr>
        <w:t xml:space="preserve"> </w:t>
      </w:r>
      <w:r w:rsidR="007950D7" w:rsidRPr="007950D7">
        <w:rPr>
          <w:rFonts w:cstheme="minorHAnsi"/>
          <w:b/>
          <w:sz w:val="28"/>
        </w:rPr>
        <w:t>(</w:t>
      </w:r>
      <w:r w:rsidR="0097070A">
        <w:rPr>
          <w:rFonts w:cstheme="minorHAnsi"/>
          <w:b/>
          <w:sz w:val="28"/>
        </w:rPr>
        <w:t>up to</w:t>
      </w:r>
      <w:r w:rsidR="007950D7" w:rsidRPr="007950D7">
        <w:rPr>
          <w:rFonts w:cstheme="minorHAnsi"/>
          <w:b/>
          <w:sz w:val="28"/>
        </w:rPr>
        <w:t xml:space="preserve"> </w:t>
      </w:r>
      <w:r w:rsidR="000C5334">
        <w:rPr>
          <w:rFonts w:cstheme="minorHAnsi"/>
          <w:b/>
          <w:sz w:val="28"/>
        </w:rPr>
        <w:t>6</w:t>
      </w:r>
      <w:r w:rsidR="0097070A">
        <w:rPr>
          <w:rFonts w:cstheme="minorHAnsi"/>
          <w:b/>
          <w:sz w:val="28"/>
        </w:rPr>
        <w:t>00 words</w:t>
      </w:r>
      <w:r w:rsidR="007950D7" w:rsidRPr="007950D7">
        <w:rPr>
          <w:rFonts w:cstheme="minorHAnsi"/>
          <w:b/>
          <w:sz w:val="28"/>
        </w:rPr>
        <w:t>)</w:t>
      </w:r>
    </w:p>
    <w:p w14:paraId="090CE515" w14:textId="77777777" w:rsidR="003717AA" w:rsidRPr="003717AA" w:rsidRDefault="003717AA" w:rsidP="003717AA">
      <w:pPr>
        <w:spacing w:after="0" w:line="240" w:lineRule="auto"/>
        <w:jc w:val="both"/>
        <w:rPr>
          <w:rFonts w:cstheme="minorHAnsi"/>
          <w:b/>
          <w:sz w:val="24"/>
        </w:rPr>
      </w:pPr>
    </w:p>
    <w:p w14:paraId="4EBD10C6" w14:textId="77777777" w:rsidR="003717AA" w:rsidRPr="003717AA" w:rsidRDefault="003717AA" w:rsidP="003717AA">
      <w:pPr>
        <w:spacing w:after="0" w:line="240" w:lineRule="auto"/>
        <w:jc w:val="both"/>
        <w:rPr>
          <w:rFonts w:cstheme="minorHAnsi"/>
          <w:b/>
          <w:sz w:val="24"/>
        </w:rPr>
      </w:pPr>
    </w:p>
    <w:p w14:paraId="463953F8" w14:textId="77777777" w:rsidR="003717AA" w:rsidRPr="003717AA" w:rsidRDefault="003717AA" w:rsidP="003717AA">
      <w:pPr>
        <w:spacing w:after="0" w:line="240" w:lineRule="auto"/>
        <w:jc w:val="both"/>
        <w:rPr>
          <w:rFonts w:cstheme="minorHAnsi"/>
          <w:b/>
          <w:sz w:val="24"/>
        </w:rPr>
      </w:pPr>
    </w:p>
    <w:p w14:paraId="20573B58" w14:textId="77777777" w:rsidR="003717AA" w:rsidRDefault="003717AA" w:rsidP="003717AA">
      <w:pPr>
        <w:spacing w:after="0" w:line="240" w:lineRule="auto"/>
        <w:jc w:val="both"/>
        <w:rPr>
          <w:rFonts w:cstheme="minorHAnsi"/>
          <w:b/>
          <w:sz w:val="24"/>
        </w:rPr>
      </w:pPr>
    </w:p>
    <w:p w14:paraId="4D8C682C" w14:textId="77777777" w:rsidR="0048478B" w:rsidRPr="003717AA" w:rsidRDefault="0048478B" w:rsidP="003717AA">
      <w:pPr>
        <w:spacing w:after="0" w:line="240" w:lineRule="auto"/>
        <w:jc w:val="both"/>
        <w:rPr>
          <w:rFonts w:cstheme="minorHAnsi"/>
          <w:b/>
          <w:sz w:val="24"/>
        </w:rPr>
      </w:pPr>
    </w:p>
    <w:p w14:paraId="1E854B95" w14:textId="77777777" w:rsidR="003717AA" w:rsidRPr="003717AA" w:rsidRDefault="003717AA" w:rsidP="003717AA">
      <w:pPr>
        <w:spacing w:after="0" w:line="240" w:lineRule="auto"/>
        <w:jc w:val="both"/>
        <w:rPr>
          <w:rFonts w:cstheme="minorHAnsi"/>
          <w:b/>
          <w:sz w:val="24"/>
        </w:rPr>
      </w:pPr>
    </w:p>
    <w:p w14:paraId="7AB166AC" w14:textId="77777777" w:rsidR="003717AA" w:rsidRPr="003717AA" w:rsidRDefault="003717AA" w:rsidP="003717AA">
      <w:pPr>
        <w:spacing w:after="0" w:line="240" w:lineRule="auto"/>
        <w:jc w:val="both"/>
        <w:rPr>
          <w:rFonts w:cstheme="minorHAnsi"/>
          <w:b/>
          <w:sz w:val="24"/>
        </w:rPr>
      </w:pPr>
    </w:p>
    <w:p w14:paraId="02BCC2A2" w14:textId="77777777" w:rsidR="003717AA" w:rsidRPr="003717AA" w:rsidRDefault="003717AA" w:rsidP="003717AA">
      <w:pPr>
        <w:spacing w:after="0" w:line="240" w:lineRule="auto"/>
        <w:jc w:val="both"/>
        <w:rPr>
          <w:rFonts w:cstheme="minorHAnsi"/>
          <w:b/>
          <w:sz w:val="24"/>
        </w:rPr>
      </w:pPr>
    </w:p>
    <w:p w14:paraId="1E8374EE" w14:textId="77777777" w:rsidR="003717AA" w:rsidRPr="003717AA" w:rsidRDefault="003717AA" w:rsidP="003717AA">
      <w:pPr>
        <w:spacing w:after="0" w:line="240" w:lineRule="auto"/>
        <w:jc w:val="both"/>
        <w:rPr>
          <w:rFonts w:cstheme="minorHAnsi"/>
          <w:b/>
          <w:sz w:val="24"/>
        </w:rPr>
      </w:pPr>
    </w:p>
    <w:p w14:paraId="34298B28" w14:textId="77777777" w:rsidR="003717AA" w:rsidRDefault="003717AA" w:rsidP="003717AA">
      <w:pPr>
        <w:spacing w:after="0" w:line="240" w:lineRule="auto"/>
        <w:jc w:val="both"/>
        <w:rPr>
          <w:rFonts w:cstheme="minorHAnsi"/>
          <w:b/>
          <w:sz w:val="24"/>
        </w:rPr>
      </w:pPr>
    </w:p>
    <w:p w14:paraId="38CC4CF5" w14:textId="77777777" w:rsidR="003717AA" w:rsidRPr="003717AA" w:rsidRDefault="003717AA" w:rsidP="003717AA">
      <w:pPr>
        <w:spacing w:after="0" w:line="240" w:lineRule="auto"/>
        <w:jc w:val="both"/>
        <w:rPr>
          <w:rFonts w:cstheme="minorHAnsi"/>
          <w:b/>
          <w:sz w:val="24"/>
        </w:rPr>
      </w:pPr>
    </w:p>
    <w:p w14:paraId="10B11B2A" w14:textId="77777777" w:rsidR="003717AA" w:rsidRPr="003717AA" w:rsidRDefault="003717AA" w:rsidP="003717AA">
      <w:pPr>
        <w:spacing w:after="0" w:line="240" w:lineRule="auto"/>
        <w:jc w:val="both"/>
        <w:rPr>
          <w:rFonts w:cstheme="minorHAnsi"/>
          <w:b/>
          <w:sz w:val="24"/>
        </w:rPr>
      </w:pPr>
    </w:p>
    <w:p w14:paraId="756BCAA9" w14:textId="77777777" w:rsidR="003717AA" w:rsidRPr="003717AA" w:rsidRDefault="003717AA" w:rsidP="003717AA">
      <w:pPr>
        <w:spacing w:after="0" w:line="240" w:lineRule="auto"/>
        <w:jc w:val="both"/>
        <w:rPr>
          <w:rFonts w:cstheme="minorHAnsi"/>
          <w:b/>
          <w:sz w:val="24"/>
        </w:rPr>
      </w:pPr>
    </w:p>
    <w:p w14:paraId="434A9C45" w14:textId="77777777" w:rsidR="003717AA" w:rsidRPr="003717AA" w:rsidRDefault="003717AA" w:rsidP="003717AA">
      <w:pPr>
        <w:spacing w:after="0" w:line="240" w:lineRule="auto"/>
        <w:jc w:val="both"/>
        <w:rPr>
          <w:rFonts w:cstheme="minorHAnsi"/>
          <w:b/>
          <w:sz w:val="24"/>
        </w:rPr>
      </w:pPr>
    </w:p>
    <w:p w14:paraId="2059EC0B" w14:textId="77777777" w:rsidR="003717AA" w:rsidRPr="003717AA" w:rsidRDefault="003717AA" w:rsidP="003717AA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b/>
          <w:sz w:val="28"/>
        </w:rPr>
      </w:pPr>
      <w:r w:rsidRPr="003717AA">
        <w:rPr>
          <w:rFonts w:cstheme="minorHAnsi"/>
          <w:b/>
          <w:sz w:val="28"/>
        </w:rPr>
        <w:t>Biography</w:t>
      </w:r>
    </w:p>
    <w:p w14:paraId="34C127D5" w14:textId="77777777" w:rsidR="003717AA" w:rsidRPr="003717AA" w:rsidRDefault="003717AA" w:rsidP="006B57FE">
      <w:pPr>
        <w:spacing w:after="0" w:line="240" w:lineRule="auto"/>
        <w:jc w:val="both"/>
        <w:rPr>
          <w:rFonts w:cstheme="minorHAnsi"/>
          <w:b/>
          <w:sz w:val="28"/>
          <w:szCs w:val="28"/>
        </w:rPr>
      </w:pPr>
    </w:p>
    <w:p w14:paraId="7121D4F1" w14:textId="77777777" w:rsidR="003717AA" w:rsidRP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8"/>
        </w:rPr>
      </w:pPr>
    </w:p>
    <w:p w14:paraId="39F31517" w14:textId="77777777" w:rsid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8"/>
        </w:rPr>
      </w:pPr>
    </w:p>
    <w:p w14:paraId="3D7CF0CB" w14:textId="77777777" w:rsid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8"/>
        </w:rPr>
      </w:pPr>
    </w:p>
    <w:p w14:paraId="7D2E62A0" w14:textId="77777777" w:rsid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8"/>
        </w:rPr>
      </w:pPr>
    </w:p>
    <w:p w14:paraId="778A8DE1" w14:textId="77777777" w:rsid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8"/>
        </w:rPr>
      </w:pPr>
    </w:p>
    <w:p w14:paraId="1971F763" w14:textId="77777777" w:rsid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8"/>
        </w:rPr>
      </w:pPr>
    </w:p>
    <w:p w14:paraId="442C542D" w14:textId="77777777" w:rsid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8"/>
        </w:rPr>
      </w:pPr>
    </w:p>
    <w:p w14:paraId="73A61990" w14:textId="77777777" w:rsid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8"/>
        </w:rPr>
      </w:pPr>
    </w:p>
    <w:p w14:paraId="462F93A3" w14:textId="77777777" w:rsid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8"/>
        </w:rPr>
      </w:pPr>
    </w:p>
    <w:p w14:paraId="2A3FA477" w14:textId="77777777" w:rsid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8"/>
        </w:rPr>
      </w:pPr>
    </w:p>
    <w:p w14:paraId="6F427691" w14:textId="68EFF6AB" w:rsidR="00A55F99" w:rsidRPr="0000133F" w:rsidRDefault="00A55F99" w:rsidP="00A55F99">
      <w:pPr>
        <w:pStyle w:val="ListParagraph"/>
        <w:ind w:left="0"/>
        <w:jc w:val="center"/>
        <w:rPr>
          <w:rFonts w:eastAsia="Times New Roman" w:cstheme="minorHAnsi"/>
          <w:sz w:val="24"/>
          <w:szCs w:val="24"/>
          <w:lang w:eastAsia="en-GB"/>
        </w:rPr>
      </w:pPr>
      <w:r>
        <w:rPr>
          <w:rFonts w:eastAsia="Times New Roman" w:cstheme="minorHAnsi"/>
          <w:sz w:val="24"/>
          <w:lang w:eastAsia="en-GB"/>
        </w:rPr>
        <w:t>Note: Presentations are to be made in English</w:t>
      </w:r>
    </w:p>
    <w:p w14:paraId="639C77CA" w14:textId="77777777" w:rsidR="003717AA" w:rsidRDefault="003717AA" w:rsidP="006B57FE">
      <w:pPr>
        <w:spacing w:after="0" w:line="240" w:lineRule="auto"/>
        <w:jc w:val="both"/>
        <w:rPr>
          <w:rFonts w:cstheme="minorHAnsi"/>
          <w:b/>
          <w:sz w:val="24"/>
          <w:szCs w:val="28"/>
        </w:rPr>
      </w:pPr>
    </w:p>
    <w:p w14:paraId="04AC7CC5" w14:textId="7F78D818" w:rsidR="003717AA" w:rsidRPr="003717AA" w:rsidRDefault="00C40995" w:rsidP="007F6478">
      <w:pPr>
        <w:spacing w:after="0" w:line="240" w:lineRule="auto"/>
        <w:rPr>
          <w:rFonts w:cstheme="minorHAnsi"/>
          <w:b/>
          <w:sz w:val="28"/>
          <w:szCs w:val="28"/>
        </w:rPr>
      </w:pPr>
      <w:r w:rsidRPr="0062318F">
        <w:rPr>
          <w:b/>
          <w:bCs/>
          <w:sz w:val="24"/>
        </w:rPr>
        <w:lastRenderedPageBreak/>
        <w:t>Finally:</w:t>
      </w:r>
      <w:r>
        <w:rPr>
          <w:sz w:val="24"/>
        </w:rPr>
        <w:t xml:space="preserve"> please remember that all submissions will be reviewed and assessed for content, </w:t>
      </w:r>
      <w:proofErr w:type="gramStart"/>
      <w:r w:rsidR="00A11CCA">
        <w:rPr>
          <w:sz w:val="24"/>
        </w:rPr>
        <w:t>relevance</w:t>
      </w:r>
      <w:proofErr w:type="gramEnd"/>
      <w:r w:rsidR="00A11CCA">
        <w:rPr>
          <w:sz w:val="24"/>
        </w:rPr>
        <w:t xml:space="preserve"> and quality</w:t>
      </w:r>
      <w:r w:rsidR="0053307E">
        <w:rPr>
          <w:sz w:val="24"/>
        </w:rPr>
        <w:t xml:space="preserve">. The </w:t>
      </w:r>
      <w:r w:rsidR="001417A1">
        <w:rPr>
          <w:sz w:val="24"/>
        </w:rPr>
        <w:t xml:space="preserve">assessor </w:t>
      </w:r>
      <w:r w:rsidR="0053307E">
        <w:rPr>
          <w:sz w:val="24"/>
        </w:rPr>
        <w:t xml:space="preserve">team is </w:t>
      </w:r>
      <w:r w:rsidR="00A00995">
        <w:rPr>
          <w:sz w:val="24"/>
        </w:rPr>
        <w:t>assembled from IoTSF</w:t>
      </w:r>
      <w:r w:rsidR="0053307E">
        <w:rPr>
          <w:sz w:val="24"/>
        </w:rPr>
        <w:t xml:space="preserve"> member volunteers and </w:t>
      </w:r>
      <w:r w:rsidR="00DD05AF">
        <w:rPr>
          <w:sz w:val="24"/>
        </w:rPr>
        <w:t>s</w:t>
      </w:r>
      <w:r w:rsidR="0053307E">
        <w:rPr>
          <w:sz w:val="24"/>
        </w:rPr>
        <w:t>taff</w:t>
      </w:r>
      <w:r w:rsidR="00A00995">
        <w:rPr>
          <w:sz w:val="24"/>
        </w:rPr>
        <w:t xml:space="preserve"> and </w:t>
      </w:r>
      <w:r w:rsidR="001417A1">
        <w:rPr>
          <w:sz w:val="24"/>
        </w:rPr>
        <w:t>consider</w:t>
      </w:r>
      <w:r w:rsidR="00A00995">
        <w:rPr>
          <w:sz w:val="24"/>
        </w:rPr>
        <w:t>ed</w:t>
      </w:r>
      <w:r w:rsidR="0053307E">
        <w:rPr>
          <w:sz w:val="24"/>
        </w:rPr>
        <w:t xml:space="preserve"> alongside other submissions. </w:t>
      </w:r>
      <w:r w:rsidR="00E47477">
        <w:rPr>
          <w:sz w:val="24"/>
        </w:rPr>
        <w:t>We wish you the best of luck for a successful submission.</w:t>
      </w:r>
    </w:p>
    <w:sectPr w:rsidR="003717AA" w:rsidRPr="003717AA" w:rsidSect="003960D5">
      <w:headerReference w:type="default" r:id="rId10"/>
      <w:footerReference w:type="default" r:id="rId11"/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4A314" w14:textId="77777777" w:rsidR="0068228F" w:rsidRDefault="0068228F" w:rsidP="00430F74">
      <w:pPr>
        <w:spacing w:after="0" w:line="240" w:lineRule="auto"/>
      </w:pPr>
      <w:r>
        <w:separator/>
      </w:r>
    </w:p>
  </w:endnote>
  <w:endnote w:type="continuationSeparator" w:id="0">
    <w:p w14:paraId="6DC0EEB7" w14:textId="77777777" w:rsidR="0068228F" w:rsidRDefault="0068228F" w:rsidP="00430F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A4BD7" w14:textId="7DD49DF6" w:rsidR="00DD05AF" w:rsidRDefault="00DD05AF" w:rsidP="00DD05AF">
    <w:pPr>
      <w:pStyle w:val="Footer"/>
      <w:tabs>
        <w:tab w:val="clear" w:pos="4513"/>
        <w:tab w:val="clear" w:pos="9026"/>
        <w:tab w:val="left" w:pos="6372"/>
      </w:tabs>
      <w:spacing w:line="20" w:lineRule="exact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592B8" w14:textId="77777777" w:rsidR="0068228F" w:rsidRDefault="0068228F" w:rsidP="00430F74">
      <w:pPr>
        <w:spacing w:after="0" w:line="240" w:lineRule="auto"/>
      </w:pPr>
      <w:r>
        <w:separator/>
      </w:r>
    </w:p>
  </w:footnote>
  <w:footnote w:type="continuationSeparator" w:id="0">
    <w:p w14:paraId="7C1C2F99" w14:textId="77777777" w:rsidR="0068228F" w:rsidRDefault="0068228F" w:rsidP="00430F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4D69E" w14:textId="3F7973F3" w:rsidR="00430F74" w:rsidRDefault="007F43B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621588" wp14:editId="688CC471">
          <wp:simplePos x="0" y="0"/>
          <wp:positionH relativeFrom="page">
            <wp:align>left</wp:align>
          </wp:positionH>
          <wp:positionV relativeFrom="paragraph">
            <wp:posOffset>-449580</wp:posOffset>
          </wp:positionV>
          <wp:extent cx="7543800" cy="2407920"/>
          <wp:effectExtent l="0" t="0" r="0" b="0"/>
          <wp:wrapTight wrapText="bothSides">
            <wp:wrapPolygon edited="0">
              <wp:start x="0" y="0"/>
              <wp:lineTo x="0" y="21361"/>
              <wp:lineTo x="21545" y="21361"/>
              <wp:lineTo x="21545" y="0"/>
              <wp:lineTo x="0" y="0"/>
            </wp:wrapPolygon>
          </wp:wrapTight>
          <wp:docPr id="1492052449" name="Picture 1" descr="A picture containing text, screenshot, graphics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92052449" name="Picture 1" descr="A picture containing text, screenshot, graphics, graphic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9448" cy="24097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5338A"/>
    <w:multiLevelType w:val="hybridMultilevel"/>
    <w:tmpl w:val="051087F6"/>
    <w:lvl w:ilvl="0" w:tplc="76BEF5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6C54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32A6CC">
      <w:start w:val="1957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A47C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125E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221C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EEE6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B494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086F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C9173BA"/>
    <w:multiLevelType w:val="multilevel"/>
    <w:tmpl w:val="CEE0E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3883882"/>
    <w:multiLevelType w:val="hybridMultilevel"/>
    <w:tmpl w:val="446665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A54929"/>
    <w:multiLevelType w:val="hybridMultilevel"/>
    <w:tmpl w:val="CACC8D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42130AA"/>
    <w:multiLevelType w:val="hybridMultilevel"/>
    <w:tmpl w:val="411078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AB0CBD"/>
    <w:multiLevelType w:val="hybridMultilevel"/>
    <w:tmpl w:val="D42899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D14339"/>
    <w:multiLevelType w:val="hybridMultilevel"/>
    <w:tmpl w:val="449A2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8581579">
    <w:abstractNumId w:val="0"/>
  </w:num>
  <w:num w:numId="2" w16cid:durableId="594871857">
    <w:abstractNumId w:val="1"/>
  </w:num>
  <w:num w:numId="3" w16cid:durableId="1901020237">
    <w:abstractNumId w:val="2"/>
  </w:num>
  <w:num w:numId="4" w16cid:durableId="889070947">
    <w:abstractNumId w:val="5"/>
  </w:num>
  <w:num w:numId="5" w16cid:durableId="1774980076">
    <w:abstractNumId w:val="6"/>
  </w:num>
  <w:num w:numId="6" w16cid:durableId="1800953898">
    <w:abstractNumId w:val="4"/>
  </w:num>
  <w:num w:numId="7" w16cid:durableId="2949878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yMTewNDEzNTMztTBW0lEKTi0uzszPAykwrgUAevwMDiwAAAA="/>
  </w:docVars>
  <w:rsids>
    <w:rsidRoot w:val="00430F74"/>
    <w:rsid w:val="0000571C"/>
    <w:rsid w:val="00013CDE"/>
    <w:rsid w:val="00024AA7"/>
    <w:rsid w:val="000510E9"/>
    <w:rsid w:val="00055C0D"/>
    <w:rsid w:val="000C5334"/>
    <w:rsid w:val="000E005B"/>
    <w:rsid w:val="000E366D"/>
    <w:rsid w:val="000F0F66"/>
    <w:rsid w:val="001072EB"/>
    <w:rsid w:val="00137F14"/>
    <w:rsid w:val="001417A1"/>
    <w:rsid w:val="00177C0D"/>
    <w:rsid w:val="001E0498"/>
    <w:rsid w:val="001E5D6C"/>
    <w:rsid w:val="00204DBE"/>
    <w:rsid w:val="00245508"/>
    <w:rsid w:val="00247E11"/>
    <w:rsid w:val="00267C7F"/>
    <w:rsid w:val="002D29B8"/>
    <w:rsid w:val="002F3E02"/>
    <w:rsid w:val="00333977"/>
    <w:rsid w:val="00336767"/>
    <w:rsid w:val="00346612"/>
    <w:rsid w:val="003717AA"/>
    <w:rsid w:val="003960D5"/>
    <w:rsid w:val="003A6A61"/>
    <w:rsid w:val="003C103B"/>
    <w:rsid w:val="00405E07"/>
    <w:rsid w:val="00410894"/>
    <w:rsid w:val="004172A6"/>
    <w:rsid w:val="00430F74"/>
    <w:rsid w:val="00455ACF"/>
    <w:rsid w:val="00480332"/>
    <w:rsid w:val="0048478B"/>
    <w:rsid w:val="004B6A2C"/>
    <w:rsid w:val="004D1D76"/>
    <w:rsid w:val="00501327"/>
    <w:rsid w:val="0052029B"/>
    <w:rsid w:val="005329F2"/>
    <w:rsid w:val="0053307E"/>
    <w:rsid w:val="00564843"/>
    <w:rsid w:val="00576E5B"/>
    <w:rsid w:val="005A4289"/>
    <w:rsid w:val="005B217A"/>
    <w:rsid w:val="005C420A"/>
    <w:rsid w:val="005C7DA3"/>
    <w:rsid w:val="005D5781"/>
    <w:rsid w:val="00612E76"/>
    <w:rsid w:val="00614778"/>
    <w:rsid w:val="0062318F"/>
    <w:rsid w:val="0063264C"/>
    <w:rsid w:val="006376C0"/>
    <w:rsid w:val="00642928"/>
    <w:rsid w:val="0068228F"/>
    <w:rsid w:val="00687A3D"/>
    <w:rsid w:val="00687E2F"/>
    <w:rsid w:val="006975B7"/>
    <w:rsid w:val="006B57FE"/>
    <w:rsid w:val="006C2AA0"/>
    <w:rsid w:val="006F30DF"/>
    <w:rsid w:val="007058C5"/>
    <w:rsid w:val="00713D4C"/>
    <w:rsid w:val="007924BC"/>
    <w:rsid w:val="00794E2D"/>
    <w:rsid w:val="007950D7"/>
    <w:rsid w:val="007973C8"/>
    <w:rsid w:val="007A220D"/>
    <w:rsid w:val="007F43B0"/>
    <w:rsid w:val="007F6478"/>
    <w:rsid w:val="00801B69"/>
    <w:rsid w:val="00806287"/>
    <w:rsid w:val="0084199C"/>
    <w:rsid w:val="00862375"/>
    <w:rsid w:val="00864929"/>
    <w:rsid w:val="00896259"/>
    <w:rsid w:val="008A13D9"/>
    <w:rsid w:val="008B01A3"/>
    <w:rsid w:val="008B741E"/>
    <w:rsid w:val="008F4F97"/>
    <w:rsid w:val="008F7E0F"/>
    <w:rsid w:val="00920110"/>
    <w:rsid w:val="00946AA4"/>
    <w:rsid w:val="009515F1"/>
    <w:rsid w:val="00964189"/>
    <w:rsid w:val="00966EDA"/>
    <w:rsid w:val="0097070A"/>
    <w:rsid w:val="00984043"/>
    <w:rsid w:val="009906EE"/>
    <w:rsid w:val="009A15FF"/>
    <w:rsid w:val="009E1333"/>
    <w:rsid w:val="009E4746"/>
    <w:rsid w:val="00A00995"/>
    <w:rsid w:val="00A11CCA"/>
    <w:rsid w:val="00A13344"/>
    <w:rsid w:val="00A321F4"/>
    <w:rsid w:val="00A55F99"/>
    <w:rsid w:val="00A8004D"/>
    <w:rsid w:val="00A84603"/>
    <w:rsid w:val="00A93262"/>
    <w:rsid w:val="00AE5667"/>
    <w:rsid w:val="00B14C8F"/>
    <w:rsid w:val="00B60CDF"/>
    <w:rsid w:val="00B73865"/>
    <w:rsid w:val="00C03422"/>
    <w:rsid w:val="00C124D9"/>
    <w:rsid w:val="00C255B6"/>
    <w:rsid w:val="00C37DDE"/>
    <w:rsid w:val="00C40995"/>
    <w:rsid w:val="00C53CB0"/>
    <w:rsid w:val="00C87286"/>
    <w:rsid w:val="00CA166F"/>
    <w:rsid w:val="00D832A7"/>
    <w:rsid w:val="00DD05AF"/>
    <w:rsid w:val="00DF573E"/>
    <w:rsid w:val="00DF5837"/>
    <w:rsid w:val="00E27D35"/>
    <w:rsid w:val="00E35FAF"/>
    <w:rsid w:val="00E47477"/>
    <w:rsid w:val="00E71EF6"/>
    <w:rsid w:val="00E735B6"/>
    <w:rsid w:val="00EA0B10"/>
    <w:rsid w:val="00EC07E3"/>
    <w:rsid w:val="00ED1702"/>
    <w:rsid w:val="00F416B6"/>
    <w:rsid w:val="00F64092"/>
    <w:rsid w:val="00F66925"/>
    <w:rsid w:val="00F80BB0"/>
    <w:rsid w:val="00F94F52"/>
    <w:rsid w:val="00FA1F4B"/>
    <w:rsid w:val="00FA2FFB"/>
    <w:rsid w:val="00FB2571"/>
    <w:rsid w:val="00FF0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B1CE63"/>
  <w15:docId w15:val="{30BD331C-E19F-4C5C-9FBA-6EC9C446C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30F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F7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30F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F74"/>
  </w:style>
  <w:style w:type="paragraph" w:styleId="Footer">
    <w:name w:val="footer"/>
    <w:basedOn w:val="Normal"/>
    <w:link w:val="FooterChar"/>
    <w:uiPriority w:val="99"/>
    <w:unhideWhenUsed/>
    <w:rsid w:val="00430F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F74"/>
  </w:style>
  <w:style w:type="paragraph" w:styleId="NormalWeb">
    <w:name w:val="Normal (Web)"/>
    <w:basedOn w:val="Normal"/>
    <w:uiPriority w:val="99"/>
    <w:semiHidden/>
    <w:unhideWhenUsed/>
    <w:rsid w:val="00430F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430F74"/>
  </w:style>
  <w:style w:type="character" w:styleId="Strong">
    <w:name w:val="Strong"/>
    <w:basedOn w:val="DefaultParagraphFont"/>
    <w:uiPriority w:val="22"/>
    <w:qFormat/>
    <w:rsid w:val="00430F74"/>
    <w:rPr>
      <w:b/>
      <w:bCs/>
    </w:rPr>
  </w:style>
  <w:style w:type="character" w:styleId="Hyperlink">
    <w:name w:val="Hyperlink"/>
    <w:basedOn w:val="DefaultParagraphFont"/>
    <w:uiPriority w:val="99"/>
    <w:unhideWhenUsed/>
    <w:rsid w:val="00430F7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30F7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E47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1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31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524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806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334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0239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0915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753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7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4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 xmlns="3c05c503-9302-4024-9525-f9c0e75224b7" xsi:nil="true"/>
    <Date xmlns="3c05c503-9302-4024-9525-f9c0e75224b7" xsi:nil="true"/>
    <lcf76f155ced4ddcb4097134ff3c332f xmlns="3c05c503-9302-4024-9525-f9c0e75224b7">
      <Terms xmlns="http://schemas.microsoft.com/office/infopath/2007/PartnerControls"/>
    </lcf76f155ced4ddcb4097134ff3c332f>
    <TaxCatchAll xmlns="4f174881-9db0-4577-a41c-a77a93b1b53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8FF113BE6D2540B33B2DC175E5DE88" ma:contentTypeVersion="18" ma:contentTypeDescription="Create a new document." ma:contentTypeScope="" ma:versionID="d5747c440326352d3c950d969ade9183">
  <xsd:schema xmlns:xsd="http://www.w3.org/2001/XMLSchema" xmlns:xs="http://www.w3.org/2001/XMLSchema" xmlns:p="http://schemas.microsoft.com/office/2006/metadata/properties" xmlns:ns2="3c05c503-9302-4024-9525-f9c0e75224b7" xmlns:ns3="4f174881-9db0-4577-a41c-a77a93b1b53c" targetNamespace="http://schemas.microsoft.com/office/2006/metadata/properties" ma:root="true" ma:fieldsID="faf45f24881c45323d64c47c4afd1050" ns2:_="" ns3:_="">
    <xsd:import namespace="3c05c503-9302-4024-9525-f9c0e75224b7"/>
    <xsd:import namespace="4f174881-9db0-4577-a41c-a77a93b1b5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Image" minOccurs="0"/>
                <xsd:element ref="ns2:Dat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05c503-9302-4024-9525-f9c0e75224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Image" ma:index="20" nillable="true" ma:displayName="Image" ma:internalName="Image">
      <xsd:simpleType>
        <xsd:restriction base="dms:Unknown"/>
      </xsd:simpleType>
    </xsd:element>
    <xsd:element name="Date" ma:index="21" nillable="true" ma:displayName="Date" ma:format="DateTime" ma:internalName="Date">
      <xsd:simpleType>
        <xsd:restriction base="dms:DateTime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e6496114-6010-434f-a247-9893138d70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174881-9db0-4577-a41c-a77a93b1b53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6c7c6f8-959f-4a16-a6a6-24ee31aa76e7}" ma:internalName="TaxCatchAll" ma:showField="CatchAllData" ma:web="4f174881-9db0-4577-a41c-a77a93b1b5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1291D5-D5B6-4C86-B8A6-8BA12E040B84}">
  <ds:schemaRefs>
    <ds:schemaRef ds:uri="http://schemas.microsoft.com/office/2006/metadata/properties"/>
    <ds:schemaRef ds:uri="http://schemas.microsoft.com/office/infopath/2007/PartnerControls"/>
    <ds:schemaRef ds:uri="3c05c503-9302-4024-9525-f9c0e75224b7"/>
    <ds:schemaRef ds:uri="4f174881-9db0-4577-a41c-a77a93b1b53c"/>
  </ds:schemaRefs>
</ds:datastoreItem>
</file>

<file path=customXml/itemProps2.xml><?xml version="1.0" encoding="utf-8"?>
<ds:datastoreItem xmlns:ds="http://schemas.openxmlformats.org/officeDocument/2006/customXml" ds:itemID="{1FE39675-7840-4C26-9AB5-C0558870F2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A41230-2A08-4A9D-A8C3-6B2EC4C0EF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05c503-9302-4024-9525-f9c0e75224b7"/>
    <ds:schemaRef ds:uri="4f174881-9db0-4577-a41c-a77a93b1b5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-NMI</dc:creator>
  <cp:lastModifiedBy>Grant Rollo</cp:lastModifiedBy>
  <cp:revision>2</cp:revision>
  <cp:lastPrinted>2018-01-26T09:07:00Z</cp:lastPrinted>
  <dcterms:created xsi:type="dcterms:W3CDTF">2023-05-10T10:32:00Z</dcterms:created>
  <dcterms:modified xsi:type="dcterms:W3CDTF">2023-05-10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8FF113BE6D2540B33B2DC175E5DE88</vt:lpwstr>
  </property>
  <property fmtid="{D5CDD505-2E9C-101B-9397-08002B2CF9AE}" pid="3" name="Order">
    <vt:r8>13606800</vt:r8>
  </property>
  <property fmtid="{D5CDD505-2E9C-101B-9397-08002B2CF9AE}" pid="4" name="MediaServiceImageTags">
    <vt:lpwstr/>
  </property>
</Properties>
</file>